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39123C" w14:textId="245D3201" w:rsidR="00187456" w:rsidRPr="0071772F" w:rsidRDefault="003C36DA" w:rsidP="0071772F">
      <w:pPr>
        <w:jc w:val="center"/>
        <w:rPr>
          <w:rFonts w:asciiTheme="majorHAnsi" w:hAnsiTheme="majorHAnsi" w:cstheme="majorHAnsi"/>
          <w:b/>
          <w:sz w:val="36"/>
        </w:rPr>
      </w:pPr>
      <w:r w:rsidRPr="0071772F">
        <w:rPr>
          <w:rFonts w:asciiTheme="majorHAnsi" w:hAnsiTheme="majorHAnsi" w:cstheme="majorHAnsi"/>
          <w:b/>
          <w:sz w:val="36"/>
        </w:rPr>
        <w:t>Pro</w:t>
      </w:r>
      <w:r w:rsidR="00C24746">
        <w:rPr>
          <w:rFonts w:asciiTheme="majorHAnsi" w:hAnsiTheme="majorHAnsi" w:cstheme="majorHAnsi"/>
          <w:b/>
          <w:sz w:val="36"/>
        </w:rPr>
        <w:t>du</w:t>
      </w:r>
      <w:bookmarkStart w:id="0" w:name="_GoBack"/>
      <w:bookmarkEnd w:id="0"/>
      <w:r w:rsidRPr="0071772F">
        <w:rPr>
          <w:rFonts w:asciiTheme="majorHAnsi" w:hAnsiTheme="majorHAnsi" w:cstheme="majorHAnsi"/>
          <w:b/>
          <w:sz w:val="36"/>
        </w:rPr>
        <w:t xml:space="preserve">ct </w:t>
      </w:r>
      <w:r w:rsidR="0071772F" w:rsidRPr="0071772F">
        <w:rPr>
          <w:rFonts w:asciiTheme="majorHAnsi" w:hAnsiTheme="majorHAnsi" w:cstheme="majorHAnsi"/>
          <w:b/>
          <w:sz w:val="36"/>
        </w:rPr>
        <w:t>Backl</w:t>
      </w:r>
      <w:r w:rsidRPr="0071772F">
        <w:rPr>
          <w:rFonts w:asciiTheme="majorHAnsi" w:hAnsiTheme="majorHAnsi" w:cstheme="majorHAnsi"/>
          <w:b/>
          <w:sz w:val="36"/>
        </w:rPr>
        <w:t>og</w:t>
      </w:r>
    </w:p>
    <w:p w14:paraId="7CC8309D" w14:textId="40F61C0F" w:rsidR="0071772F" w:rsidRDefault="0071772F" w:rsidP="0071772F">
      <w:pPr>
        <w:jc w:val="center"/>
        <w:rPr>
          <w:rFonts w:asciiTheme="majorHAnsi" w:hAnsiTheme="majorHAnsi" w:cstheme="majorHAnsi"/>
          <w:sz w:val="32"/>
        </w:rPr>
      </w:pPr>
      <w:r w:rsidRPr="0071772F">
        <w:rPr>
          <w:rFonts w:asciiTheme="majorHAnsi" w:hAnsiTheme="majorHAnsi" w:cstheme="majorHAnsi"/>
          <w:sz w:val="32"/>
        </w:rPr>
        <w:t>Week 1</w:t>
      </w:r>
    </w:p>
    <w:p w14:paraId="433D8497" w14:textId="78D3B716" w:rsidR="003C36DA" w:rsidRDefault="0071772F" w:rsidP="003C36DA">
      <w:pPr>
        <w:rPr>
          <w:rFonts w:asciiTheme="majorHAnsi" w:hAnsiTheme="majorHAnsi" w:cstheme="majorHAnsi"/>
          <w:sz w:val="24"/>
        </w:rPr>
      </w:pPr>
      <w:r w:rsidRPr="001F35E2">
        <w:rPr>
          <w:rFonts w:asciiTheme="majorHAnsi" w:hAnsiTheme="majorHAnsi" w:cstheme="majorHAnsi"/>
          <w:b/>
          <w:sz w:val="24"/>
        </w:rPr>
        <w:t>Group</w:t>
      </w:r>
      <w:r w:rsidRPr="0071772F">
        <w:rPr>
          <w:rFonts w:asciiTheme="majorHAnsi" w:hAnsiTheme="majorHAnsi" w:cstheme="majorHAnsi"/>
          <w:sz w:val="24"/>
        </w:rPr>
        <w:t>: 12</w:t>
      </w:r>
    </w:p>
    <w:p w14:paraId="2DBA0F17" w14:textId="0E979B47" w:rsidR="0071772F" w:rsidRDefault="0071772F" w:rsidP="003C36DA">
      <w:pPr>
        <w:rPr>
          <w:rFonts w:asciiTheme="majorHAnsi" w:hAnsiTheme="majorHAnsi" w:cstheme="majorHAnsi"/>
          <w:sz w:val="24"/>
        </w:rPr>
      </w:pPr>
      <w:r w:rsidRPr="001F35E2">
        <w:rPr>
          <w:rFonts w:asciiTheme="majorHAnsi" w:hAnsiTheme="majorHAnsi" w:cstheme="majorHAnsi"/>
          <w:b/>
          <w:sz w:val="24"/>
        </w:rPr>
        <w:t>Members</w:t>
      </w:r>
      <w:r>
        <w:rPr>
          <w:rFonts w:asciiTheme="majorHAnsi" w:hAnsiTheme="majorHAnsi" w:cstheme="majorHAnsi"/>
          <w:sz w:val="24"/>
        </w:rPr>
        <w:t>: Shesan</w:t>
      </w:r>
      <w:r w:rsidR="001F35E2">
        <w:rPr>
          <w:rFonts w:asciiTheme="majorHAnsi" w:hAnsiTheme="majorHAnsi" w:cstheme="majorHAnsi"/>
          <w:sz w:val="24"/>
        </w:rPr>
        <w:t xml:space="preserve">, Nishanth, Bill, </w:t>
      </w:r>
      <w:proofErr w:type="spellStart"/>
      <w:r w:rsidR="001F35E2">
        <w:rPr>
          <w:rFonts w:asciiTheme="majorHAnsi" w:hAnsiTheme="majorHAnsi" w:cstheme="majorHAnsi"/>
          <w:sz w:val="24"/>
        </w:rPr>
        <w:t>Dananjay</w:t>
      </w:r>
      <w:proofErr w:type="spellEnd"/>
    </w:p>
    <w:p w14:paraId="692CB088" w14:textId="77777777" w:rsidR="001F35E2" w:rsidRPr="0071772F" w:rsidRDefault="001F35E2" w:rsidP="0094481F">
      <w:pPr>
        <w:jc w:val="center"/>
        <w:rPr>
          <w:rFonts w:asciiTheme="majorHAnsi" w:hAnsiTheme="majorHAnsi" w:cstheme="majorHAnsi"/>
          <w:sz w:val="24"/>
        </w:rPr>
      </w:pPr>
    </w:p>
    <w:tbl>
      <w:tblPr>
        <w:tblStyle w:val="TableGrid"/>
        <w:tblW w:w="9493" w:type="dxa"/>
        <w:tblLayout w:type="fixed"/>
        <w:tblLook w:val="04A0" w:firstRow="1" w:lastRow="0" w:firstColumn="1" w:lastColumn="0" w:noHBand="0" w:noVBand="1"/>
      </w:tblPr>
      <w:tblGrid>
        <w:gridCol w:w="1129"/>
        <w:gridCol w:w="993"/>
        <w:gridCol w:w="4110"/>
        <w:gridCol w:w="1560"/>
        <w:gridCol w:w="1701"/>
      </w:tblGrid>
      <w:tr w:rsidR="0071772F" w:rsidRPr="0071772F" w14:paraId="3B081C15" w14:textId="6E06AF6E" w:rsidTr="0071772F">
        <w:tc>
          <w:tcPr>
            <w:tcW w:w="1129" w:type="dxa"/>
          </w:tcPr>
          <w:p w14:paraId="31666719" w14:textId="38712546" w:rsidR="0071772F" w:rsidRPr="0071772F" w:rsidRDefault="0071772F" w:rsidP="0094481F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Priority</w:t>
            </w:r>
          </w:p>
        </w:tc>
        <w:tc>
          <w:tcPr>
            <w:tcW w:w="993" w:type="dxa"/>
          </w:tcPr>
          <w:p w14:paraId="408DFD07" w14:textId="03D03C1D" w:rsidR="0071772F" w:rsidRPr="0071772F" w:rsidRDefault="0071772F" w:rsidP="0094481F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Item #</w:t>
            </w:r>
          </w:p>
        </w:tc>
        <w:tc>
          <w:tcPr>
            <w:tcW w:w="4110" w:type="dxa"/>
          </w:tcPr>
          <w:p w14:paraId="298C106C" w14:textId="2208F3A8" w:rsidR="0071772F" w:rsidRPr="0071772F" w:rsidRDefault="0071772F" w:rsidP="0094481F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Description</w:t>
            </w:r>
          </w:p>
        </w:tc>
        <w:tc>
          <w:tcPr>
            <w:tcW w:w="1560" w:type="dxa"/>
          </w:tcPr>
          <w:p w14:paraId="7D5EDB18" w14:textId="30C59D1E" w:rsidR="0071772F" w:rsidRPr="0071772F" w:rsidRDefault="0071772F" w:rsidP="0094481F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Estimated time</w:t>
            </w:r>
          </w:p>
        </w:tc>
        <w:tc>
          <w:tcPr>
            <w:tcW w:w="1701" w:type="dxa"/>
          </w:tcPr>
          <w:p w14:paraId="1184FF48" w14:textId="4A1A2938" w:rsidR="0071772F" w:rsidRPr="0071772F" w:rsidRDefault="0071772F" w:rsidP="0094481F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By</w:t>
            </w:r>
          </w:p>
        </w:tc>
      </w:tr>
      <w:tr w:rsidR="0071772F" w:rsidRPr="0071772F" w14:paraId="26A0D8B7" w14:textId="36422B6C" w:rsidTr="0071772F">
        <w:tc>
          <w:tcPr>
            <w:tcW w:w="1129" w:type="dxa"/>
          </w:tcPr>
          <w:p w14:paraId="412A2EEA" w14:textId="77777777" w:rsidR="0071772F" w:rsidRPr="0071772F" w:rsidRDefault="0071772F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A56A652" w14:textId="77777777" w:rsidR="0071772F" w:rsidRPr="0071772F" w:rsidRDefault="0071772F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2F4258CC" w14:textId="77777777" w:rsidR="0071772F" w:rsidRPr="0071772F" w:rsidRDefault="0071772F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1F554E12" w14:textId="77777777" w:rsidR="0071772F" w:rsidRPr="0071772F" w:rsidRDefault="0071772F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2388A5E7" w14:textId="77777777" w:rsidR="0071772F" w:rsidRPr="0071772F" w:rsidRDefault="0071772F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24242F83" w14:textId="4C515653" w:rsidTr="0071772F">
        <w:tc>
          <w:tcPr>
            <w:tcW w:w="1129" w:type="dxa"/>
          </w:tcPr>
          <w:p w14:paraId="03A6A599" w14:textId="61F5A664" w:rsidR="0071772F" w:rsidRPr="0071772F" w:rsidRDefault="0071772F" w:rsidP="0094481F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High</w:t>
            </w:r>
          </w:p>
        </w:tc>
        <w:tc>
          <w:tcPr>
            <w:tcW w:w="993" w:type="dxa"/>
          </w:tcPr>
          <w:p w14:paraId="2B2B8C24" w14:textId="7D21C6CD" w:rsidR="0071772F" w:rsidRPr="0071772F" w:rsidRDefault="0071772F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0C681FCC" w14:textId="1FD302DE" w:rsidR="0071772F" w:rsidRPr="0071772F" w:rsidRDefault="0071772F" w:rsidP="0094481F">
            <w:pPr>
              <w:jc w:val="center"/>
              <w:rPr>
                <w:rFonts w:asciiTheme="majorHAnsi" w:hAnsiTheme="majorHAnsi" w:cstheme="majorHAnsi"/>
                <w:highlight w:val="yellow"/>
              </w:rPr>
            </w:pPr>
          </w:p>
        </w:tc>
        <w:tc>
          <w:tcPr>
            <w:tcW w:w="1560" w:type="dxa"/>
          </w:tcPr>
          <w:p w14:paraId="11988B49" w14:textId="77777777" w:rsidR="0071772F" w:rsidRPr="0071772F" w:rsidRDefault="0071772F" w:rsidP="0094481F">
            <w:pPr>
              <w:jc w:val="center"/>
              <w:rPr>
                <w:rFonts w:asciiTheme="majorHAnsi" w:hAnsiTheme="majorHAnsi" w:cstheme="majorHAnsi"/>
                <w:color w:val="FF0000"/>
                <w:highlight w:val="yellow"/>
              </w:rPr>
            </w:pPr>
          </w:p>
        </w:tc>
        <w:tc>
          <w:tcPr>
            <w:tcW w:w="1701" w:type="dxa"/>
          </w:tcPr>
          <w:p w14:paraId="67698BF6" w14:textId="77777777" w:rsidR="0071772F" w:rsidRPr="0071772F" w:rsidRDefault="0071772F" w:rsidP="0094481F">
            <w:pPr>
              <w:jc w:val="center"/>
              <w:rPr>
                <w:rFonts w:asciiTheme="majorHAnsi" w:hAnsiTheme="majorHAnsi" w:cstheme="majorHAnsi"/>
                <w:color w:val="FF0000"/>
                <w:highlight w:val="yellow"/>
              </w:rPr>
            </w:pPr>
          </w:p>
        </w:tc>
      </w:tr>
      <w:tr w:rsidR="0071772F" w:rsidRPr="0071772F" w14:paraId="1D2DAE67" w14:textId="572B4617" w:rsidTr="0071772F">
        <w:tc>
          <w:tcPr>
            <w:tcW w:w="1129" w:type="dxa"/>
          </w:tcPr>
          <w:p w14:paraId="1B3F6CB7" w14:textId="2D76A073" w:rsidR="0071772F" w:rsidRPr="0071772F" w:rsidRDefault="0071772F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6B3A5DD4" w14:textId="353D8B16" w:rsidR="0071772F" w:rsidRPr="0071772F" w:rsidRDefault="0071772F" w:rsidP="0094481F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4110" w:type="dxa"/>
          </w:tcPr>
          <w:p w14:paraId="2B1466D6" w14:textId="1756E210" w:rsidR="0071772F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opic selection</w:t>
            </w:r>
          </w:p>
        </w:tc>
        <w:tc>
          <w:tcPr>
            <w:tcW w:w="1560" w:type="dxa"/>
          </w:tcPr>
          <w:p w14:paraId="48B9DBAF" w14:textId="2414E698" w:rsidR="0071772F" w:rsidRPr="0071772F" w:rsidRDefault="00874F93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5 min</w:t>
            </w:r>
          </w:p>
        </w:tc>
        <w:tc>
          <w:tcPr>
            <w:tcW w:w="1701" w:type="dxa"/>
          </w:tcPr>
          <w:p w14:paraId="322CC583" w14:textId="0593AA33" w:rsidR="0071772F" w:rsidRPr="0071772F" w:rsidRDefault="00874F93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</w:tr>
      <w:tr w:rsidR="008072D5" w:rsidRPr="0071772F" w14:paraId="18173BA6" w14:textId="7AA1EE4E" w:rsidTr="0071772F">
        <w:tc>
          <w:tcPr>
            <w:tcW w:w="1129" w:type="dxa"/>
          </w:tcPr>
          <w:p w14:paraId="7C88797C" w14:textId="1FA50883" w:rsidR="008072D5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1AA9829C" w14:textId="150D9DA4" w:rsidR="008072D5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4110" w:type="dxa"/>
          </w:tcPr>
          <w:p w14:paraId="62946D83" w14:textId="68746C8E" w:rsidR="008072D5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duct idea refinement</w:t>
            </w:r>
          </w:p>
        </w:tc>
        <w:tc>
          <w:tcPr>
            <w:tcW w:w="1560" w:type="dxa"/>
          </w:tcPr>
          <w:p w14:paraId="733A212A" w14:textId="165E6585" w:rsidR="008072D5" w:rsidRPr="0071772F" w:rsidRDefault="00874F93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31401D9F" w14:textId="50BC58C3" w:rsidR="008072D5" w:rsidRPr="0071772F" w:rsidRDefault="00874F93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</w:tr>
      <w:tr w:rsidR="008072D5" w:rsidRPr="0071772F" w14:paraId="2E04CC6A" w14:textId="03BD3D33" w:rsidTr="0071772F">
        <w:tc>
          <w:tcPr>
            <w:tcW w:w="1129" w:type="dxa"/>
          </w:tcPr>
          <w:p w14:paraId="056EB0F1" w14:textId="77777777" w:rsidR="008072D5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286CAC5" w14:textId="46655D77" w:rsidR="008072D5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4110" w:type="dxa"/>
          </w:tcPr>
          <w:p w14:paraId="158130BF" w14:textId="5E677D8B" w:rsidR="008072D5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ataset selection</w:t>
            </w:r>
          </w:p>
        </w:tc>
        <w:tc>
          <w:tcPr>
            <w:tcW w:w="1560" w:type="dxa"/>
          </w:tcPr>
          <w:p w14:paraId="1837C171" w14:textId="7FBCECD4" w:rsidR="008072D5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</w:t>
            </w:r>
            <w:r w:rsidR="00874F93"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</w:rPr>
              <w:t>min</w:t>
            </w:r>
          </w:p>
        </w:tc>
        <w:tc>
          <w:tcPr>
            <w:tcW w:w="1701" w:type="dxa"/>
          </w:tcPr>
          <w:p w14:paraId="0DE1783D" w14:textId="4D840D00" w:rsidR="008072D5" w:rsidRPr="0071772F" w:rsidRDefault="00874F93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</w:tr>
      <w:tr w:rsidR="008072D5" w:rsidRPr="0071772F" w14:paraId="34C4C782" w14:textId="264FE0E6" w:rsidTr="0071772F">
        <w:tc>
          <w:tcPr>
            <w:tcW w:w="1129" w:type="dxa"/>
          </w:tcPr>
          <w:p w14:paraId="14F38767" w14:textId="29EA4D31" w:rsidR="008072D5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D9E4711" w14:textId="676F0A48" w:rsidR="008072D5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0D2995A4" w14:textId="765CF6A5" w:rsidR="008072D5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0F5E6E93" w14:textId="77777777" w:rsidR="008072D5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61739957" w14:textId="77777777" w:rsidR="008072D5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8072D5" w:rsidRPr="0071772F" w14:paraId="7FF67EDE" w14:textId="2ACE8AE1" w:rsidTr="0071772F">
        <w:tc>
          <w:tcPr>
            <w:tcW w:w="1129" w:type="dxa"/>
          </w:tcPr>
          <w:p w14:paraId="0A875957" w14:textId="0F4D8BB8" w:rsidR="008072D5" w:rsidRPr="0071772F" w:rsidRDefault="006C4892" w:rsidP="0094481F">
            <w:pPr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Medium</w:t>
            </w:r>
          </w:p>
        </w:tc>
        <w:tc>
          <w:tcPr>
            <w:tcW w:w="993" w:type="dxa"/>
          </w:tcPr>
          <w:p w14:paraId="057B03C6" w14:textId="431B7A98" w:rsidR="008072D5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7133D55D" w14:textId="1CA00CE5" w:rsidR="008072D5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6C8D3350" w14:textId="77777777" w:rsidR="008072D5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50B29F45" w14:textId="77777777" w:rsidR="008072D5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8072D5" w:rsidRPr="0071772F" w14:paraId="374F5A0E" w14:textId="6F95097B" w:rsidTr="0071772F">
        <w:tc>
          <w:tcPr>
            <w:tcW w:w="1129" w:type="dxa"/>
          </w:tcPr>
          <w:p w14:paraId="0B551ED4" w14:textId="55D61CFA" w:rsidR="008072D5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B8C5A5E" w14:textId="635AF639" w:rsidR="008072D5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4110" w:type="dxa"/>
          </w:tcPr>
          <w:p w14:paraId="4A23E045" w14:textId="2E84EF68" w:rsidR="008072D5" w:rsidRPr="0071772F" w:rsidRDefault="00874F93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ork/Role assignment</w:t>
            </w:r>
          </w:p>
        </w:tc>
        <w:tc>
          <w:tcPr>
            <w:tcW w:w="1560" w:type="dxa"/>
          </w:tcPr>
          <w:p w14:paraId="5D5F97CC" w14:textId="1D598351" w:rsidR="008072D5" w:rsidRPr="0071772F" w:rsidRDefault="00874F93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5 min</w:t>
            </w:r>
          </w:p>
        </w:tc>
        <w:tc>
          <w:tcPr>
            <w:tcW w:w="1701" w:type="dxa"/>
          </w:tcPr>
          <w:p w14:paraId="4399B7B5" w14:textId="13315423" w:rsidR="008072D5" w:rsidRPr="0071772F" w:rsidRDefault="00874F93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</w:tr>
      <w:tr w:rsidR="008072D5" w:rsidRPr="0071772F" w14:paraId="10594A64" w14:textId="7B2976B0" w:rsidTr="0071772F">
        <w:tc>
          <w:tcPr>
            <w:tcW w:w="1129" w:type="dxa"/>
          </w:tcPr>
          <w:p w14:paraId="5EDC9AF7" w14:textId="77777777" w:rsidR="008072D5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031DD95" w14:textId="33A4C94A" w:rsidR="008072D5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4110" w:type="dxa"/>
          </w:tcPr>
          <w:p w14:paraId="663FD4E5" w14:textId="269432D9" w:rsidR="008072D5" w:rsidRPr="0071772F" w:rsidRDefault="00874F93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ject plan submission</w:t>
            </w:r>
          </w:p>
        </w:tc>
        <w:tc>
          <w:tcPr>
            <w:tcW w:w="1560" w:type="dxa"/>
          </w:tcPr>
          <w:p w14:paraId="39D736AC" w14:textId="4BCE1884" w:rsidR="008072D5" w:rsidRPr="0071772F" w:rsidRDefault="00874F93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 hour</w:t>
            </w:r>
          </w:p>
        </w:tc>
        <w:tc>
          <w:tcPr>
            <w:tcW w:w="1701" w:type="dxa"/>
          </w:tcPr>
          <w:p w14:paraId="00BB3946" w14:textId="3383BEEA" w:rsidR="008072D5" w:rsidRPr="0071772F" w:rsidRDefault="00874F93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6C4892" w:rsidRPr="0071772F" w14:paraId="410E4F24" w14:textId="37538C4E" w:rsidTr="0071772F">
        <w:tc>
          <w:tcPr>
            <w:tcW w:w="1129" w:type="dxa"/>
          </w:tcPr>
          <w:p w14:paraId="4EF8F6F3" w14:textId="7937751A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4026ACAE" w14:textId="4129DF6F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4110" w:type="dxa"/>
          </w:tcPr>
          <w:p w14:paraId="546F5A38" w14:textId="05059A43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etup communication (Group chats)</w:t>
            </w:r>
          </w:p>
        </w:tc>
        <w:tc>
          <w:tcPr>
            <w:tcW w:w="1560" w:type="dxa"/>
          </w:tcPr>
          <w:p w14:paraId="4EE4F816" w14:textId="6489036F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5 min</w:t>
            </w:r>
          </w:p>
        </w:tc>
        <w:tc>
          <w:tcPr>
            <w:tcW w:w="1701" w:type="dxa"/>
          </w:tcPr>
          <w:p w14:paraId="1B3A619B" w14:textId="7755B28E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Dananjay</w:t>
            </w:r>
            <w:proofErr w:type="spellEnd"/>
          </w:p>
        </w:tc>
      </w:tr>
      <w:tr w:rsidR="006C4892" w:rsidRPr="0071772F" w14:paraId="7A023E22" w14:textId="77777777" w:rsidTr="0071772F">
        <w:tc>
          <w:tcPr>
            <w:tcW w:w="1129" w:type="dxa"/>
          </w:tcPr>
          <w:p w14:paraId="762E0CD5" w14:textId="77777777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FAF2D81" w14:textId="49C29F48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4110" w:type="dxa"/>
          </w:tcPr>
          <w:p w14:paraId="5E719DE1" w14:textId="51406B1D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itHub setup for project</w:t>
            </w:r>
          </w:p>
        </w:tc>
        <w:tc>
          <w:tcPr>
            <w:tcW w:w="1560" w:type="dxa"/>
          </w:tcPr>
          <w:p w14:paraId="47C2AFC8" w14:textId="2F5A1040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 hour</w:t>
            </w:r>
          </w:p>
        </w:tc>
        <w:tc>
          <w:tcPr>
            <w:tcW w:w="1701" w:type="dxa"/>
          </w:tcPr>
          <w:p w14:paraId="12DE6CD7" w14:textId="2D2E437D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6C4892" w:rsidRPr="0071772F" w14:paraId="75768D88" w14:textId="77777777" w:rsidTr="0071772F">
        <w:tc>
          <w:tcPr>
            <w:tcW w:w="1129" w:type="dxa"/>
          </w:tcPr>
          <w:p w14:paraId="4A2E0FD6" w14:textId="77777777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64225C2E" w14:textId="77777777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15374FF1" w14:textId="77777777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0602945D" w14:textId="77777777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2C027606" w14:textId="77777777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6C4892" w:rsidRPr="0071772F" w14:paraId="42D48171" w14:textId="29BF45E9" w:rsidTr="0071772F">
        <w:tc>
          <w:tcPr>
            <w:tcW w:w="1129" w:type="dxa"/>
          </w:tcPr>
          <w:p w14:paraId="220BBAAF" w14:textId="3C7182DC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Low</w:t>
            </w:r>
          </w:p>
        </w:tc>
        <w:tc>
          <w:tcPr>
            <w:tcW w:w="993" w:type="dxa"/>
          </w:tcPr>
          <w:p w14:paraId="37057F80" w14:textId="5A470AA8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09D44F87" w14:textId="5F946080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30FBB17B" w14:textId="77777777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29E9C3E1" w14:textId="77777777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6C4892" w:rsidRPr="0071772F" w14:paraId="7F1AC448" w14:textId="080C461D" w:rsidTr="0071772F">
        <w:tc>
          <w:tcPr>
            <w:tcW w:w="1129" w:type="dxa"/>
          </w:tcPr>
          <w:p w14:paraId="618EBD06" w14:textId="15D72D99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3BF67DA0" w14:textId="4B7ACF31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4110" w:type="dxa"/>
          </w:tcPr>
          <w:p w14:paraId="72A86940" w14:textId="506554B9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ject log for this week</w:t>
            </w:r>
          </w:p>
        </w:tc>
        <w:tc>
          <w:tcPr>
            <w:tcW w:w="1560" w:type="dxa"/>
          </w:tcPr>
          <w:p w14:paraId="41DAB9E8" w14:textId="1A8149E7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59EA82ED" w14:textId="3D23B68F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6C4892" w:rsidRPr="0071772F" w14:paraId="0D8C68DE" w14:textId="14ADA760" w:rsidTr="0071772F">
        <w:tc>
          <w:tcPr>
            <w:tcW w:w="1129" w:type="dxa"/>
          </w:tcPr>
          <w:p w14:paraId="6E8AB9C0" w14:textId="6B2D1F9F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B04EAD7" w14:textId="34F58F0A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4110" w:type="dxa"/>
          </w:tcPr>
          <w:p w14:paraId="17C87B92" w14:textId="1FB51D99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Meeting minutes for this week</w:t>
            </w:r>
          </w:p>
        </w:tc>
        <w:tc>
          <w:tcPr>
            <w:tcW w:w="1560" w:type="dxa"/>
          </w:tcPr>
          <w:p w14:paraId="01394804" w14:textId="02E76C12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64FAC937" w14:textId="6C9E7A20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6C4892" w:rsidRPr="0071772F" w14:paraId="2530EE97" w14:textId="77777777" w:rsidTr="0071772F">
        <w:tc>
          <w:tcPr>
            <w:tcW w:w="1129" w:type="dxa"/>
          </w:tcPr>
          <w:p w14:paraId="11DE3560" w14:textId="77777777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14B26B23" w14:textId="16C009B1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4110" w:type="dxa"/>
          </w:tcPr>
          <w:p w14:paraId="1BC4C73A" w14:textId="60408392" w:rsidR="006C4892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duct backlog for this week</w:t>
            </w:r>
          </w:p>
        </w:tc>
        <w:tc>
          <w:tcPr>
            <w:tcW w:w="1560" w:type="dxa"/>
          </w:tcPr>
          <w:p w14:paraId="671BC7AC" w14:textId="260461B1" w:rsidR="006C4892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2FC7F5E4" w14:textId="11247B20" w:rsidR="006C4892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6C4892" w:rsidRPr="0071772F" w14:paraId="5195A7B7" w14:textId="77777777" w:rsidTr="0071772F">
        <w:tc>
          <w:tcPr>
            <w:tcW w:w="1129" w:type="dxa"/>
          </w:tcPr>
          <w:p w14:paraId="4317565F" w14:textId="77777777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71595D31" w14:textId="3F943A77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4110" w:type="dxa"/>
          </w:tcPr>
          <w:p w14:paraId="0C59031C" w14:textId="3493B7C8" w:rsidR="006C4892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urnout chart for this week</w:t>
            </w:r>
          </w:p>
        </w:tc>
        <w:tc>
          <w:tcPr>
            <w:tcW w:w="1560" w:type="dxa"/>
          </w:tcPr>
          <w:p w14:paraId="4DD908A3" w14:textId="21FE3140" w:rsidR="006C4892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 hour</w:t>
            </w:r>
          </w:p>
        </w:tc>
        <w:tc>
          <w:tcPr>
            <w:tcW w:w="1701" w:type="dxa"/>
          </w:tcPr>
          <w:p w14:paraId="1A2D2949" w14:textId="2FB42391" w:rsidR="006C4892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</w:tbl>
    <w:p w14:paraId="1C8607A1" w14:textId="77777777" w:rsidR="00B72311" w:rsidRPr="0071772F" w:rsidRDefault="00B72311" w:rsidP="00CB055F">
      <w:pPr>
        <w:jc w:val="center"/>
        <w:rPr>
          <w:rFonts w:asciiTheme="majorHAnsi" w:hAnsiTheme="majorHAnsi" w:cstheme="majorHAnsi"/>
        </w:rPr>
      </w:pPr>
    </w:p>
    <w:sectPr w:rsidR="00B72311" w:rsidRPr="0071772F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C635B8" w14:textId="77777777" w:rsidR="00B811B9" w:rsidRDefault="00B811B9" w:rsidP="00B72311">
      <w:pPr>
        <w:spacing w:after="0" w:line="240" w:lineRule="auto"/>
      </w:pPr>
      <w:r>
        <w:separator/>
      </w:r>
    </w:p>
  </w:endnote>
  <w:endnote w:type="continuationSeparator" w:id="0">
    <w:p w14:paraId="543D28A4" w14:textId="77777777" w:rsidR="00B811B9" w:rsidRDefault="00B811B9" w:rsidP="00B723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816892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B8F2A5" w14:textId="3E61E573" w:rsidR="00B72311" w:rsidRDefault="00B723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2FDBEE" w14:textId="77777777" w:rsidR="00B72311" w:rsidRDefault="00B723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C14767" w14:textId="77777777" w:rsidR="00B811B9" w:rsidRDefault="00B811B9" w:rsidP="00B72311">
      <w:pPr>
        <w:spacing w:after="0" w:line="240" w:lineRule="auto"/>
      </w:pPr>
      <w:r>
        <w:separator/>
      </w:r>
    </w:p>
  </w:footnote>
  <w:footnote w:type="continuationSeparator" w:id="0">
    <w:p w14:paraId="08DDCAFB" w14:textId="77777777" w:rsidR="00B811B9" w:rsidRDefault="00B811B9" w:rsidP="00B723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27781"/>
    <w:multiLevelType w:val="hybridMultilevel"/>
    <w:tmpl w:val="D704677A"/>
    <w:lvl w:ilvl="0" w:tplc="20CC7E0A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07EBE"/>
    <w:multiLevelType w:val="hybridMultilevel"/>
    <w:tmpl w:val="0682E470"/>
    <w:lvl w:ilvl="0" w:tplc="FA50572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450444"/>
    <w:multiLevelType w:val="hybridMultilevel"/>
    <w:tmpl w:val="643E39FC"/>
    <w:lvl w:ilvl="0" w:tplc="18D4D0AE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321AD3"/>
    <w:multiLevelType w:val="hybridMultilevel"/>
    <w:tmpl w:val="6B12E81C"/>
    <w:lvl w:ilvl="0" w:tplc="5C0EDDD2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4B2358"/>
    <w:multiLevelType w:val="hybridMultilevel"/>
    <w:tmpl w:val="1848E07C"/>
    <w:lvl w:ilvl="0" w:tplc="0FC6A2CC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961A1D"/>
    <w:multiLevelType w:val="hybridMultilevel"/>
    <w:tmpl w:val="80F812D6"/>
    <w:lvl w:ilvl="0" w:tplc="4A82AC54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887E7F"/>
    <w:multiLevelType w:val="hybridMultilevel"/>
    <w:tmpl w:val="7E2A804C"/>
    <w:lvl w:ilvl="0" w:tplc="7B0267D2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E599E"/>
    <w:multiLevelType w:val="hybridMultilevel"/>
    <w:tmpl w:val="4378C95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A43A30"/>
    <w:multiLevelType w:val="hybridMultilevel"/>
    <w:tmpl w:val="F042C68A"/>
    <w:lvl w:ilvl="0" w:tplc="BF362A5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5"/>
  </w:num>
  <w:num w:numId="4">
    <w:abstractNumId w:val="1"/>
  </w:num>
  <w:num w:numId="5">
    <w:abstractNumId w:val="0"/>
  </w:num>
  <w:num w:numId="6">
    <w:abstractNumId w:val="3"/>
  </w:num>
  <w:num w:numId="7">
    <w:abstractNumId w:val="6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3NjQ0s7QwMzW3MDJV0lEKTi0uzszPAykwqwUAhmepGiwAAAA="/>
  </w:docVars>
  <w:rsids>
    <w:rsidRoot w:val="003C36DA"/>
    <w:rsid w:val="00113E0F"/>
    <w:rsid w:val="00187456"/>
    <w:rsid w:val="001F35E2"/>
    <w:rsid w:val="00313722"/>
    <w:rsid w:val="00372815"/>
    <w:rsid w:val="003C36DA"/>
    <w:rsid w:val="00514BA4"/>
    <w:rsid w:val="006153F3"/>
    <w:rsid w:val="006C4892"/>
    <w:rsid w:val="0071772F"/>
    <w:rsid w:val="00805046"/>
    <w:rsid w:val="008072D5"/>
    <w:rsid w:val="008274FF"/>
    <w:rsid w:val="00874F93"/>
    <w:rsid w:val="00934001"/>
    <w:rsid w:val="0093798C"/>
    <w:rsid w:val="0094481F"/>
    <w:rsid w:val="009E2B67"/>
    <w:rsid w:val="00AD6F21"/>
    <w:rsid w:val="00B72311"/>
    <w:rsid w:val="00B811B9"/>
    <w:rsid w:val="00C24746"/>
    <w:rsid w:val="00C5028E"/>
    <w:rsid w:val="00CB055F"/>
    <w:rsid w:val="00F06B2B"/>
    <w:rsid w:val="00F75C64"/>
    <w:rsid w:val="00F87AD2"/>
    <w:rsid w:val="00FD6A4B"/>
    <w:rsid w:val="00FF1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899BE"/>
  <w15:chartTrackingRefBased/>
  <w15:docId w15:val="{E10DEA63-0BC8-46C7-8877-8579B3902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36DA"/>
    <w:pPr>
      <w:ind w:left="720"/>
      <w:contextualSpacing/>
    </w:pPr>
  </w:style>
  <w:style w:type="table" w:styleId="TableGrid">
    <w:name w:val="Table Grid"/>
    <w:basedOn w:val="TableNormal"/>
    <w:uiPriority w:val="39"/>
    <w:rsid w:val="003C36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2311"/>
  </w:style>
  <w:style w:type="paragraph" w:styleId="Footer">
    <w:name w:val="footer"/>
    <w:basedOn w:val="Normal"/>
    <w:link w:val="Foot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23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94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san</dc:creator>
  <cp:keywords/>
  <dc:description/>
  <cp:lastModifiedBy>shesan</cp:lastModifiedBy>
  <cp:revision>15</cp:revision>
  <dcterms:created xsi:type="dcterms:W3CDTF">2019-03-10T23:24:00Z</dcterms:created>
  <dcterms:modified xsi:type="dcterms:W3CDTF">2019-03-31T00:40:00Z</dcterms:modified>
</cp:coreProperties>
</file>